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slamabad,</w:t>
      </w:r>
      <w:r>
        <w:t xml:space="preserve"> </w:t>
      </w:r>
      <w:r>
        <w:t xml:space="preserve">Pakistan</w:t>
      </w:r>
    </w:p>
    <w:bookmarkStart w:id="21" w:name="X46ddf5b9ed0a510121dd4d25fcd66b6d5fe15d6"/>
    <w:p>
      <w:pPr>
        <w:pStyle w:val="Heading2"/>
      </w:pPr>
      <w:r>
        <w:t xml:space="preserve">Cover Letter for Petroleum Engineer Position</w:t>
      </w:r>
    </w:p>
    <w:p>
      <w:pPr>
        <w:pStyle w:val="FirstParagraph"/>
      </w:pPr>
      <w:r>
        <w:rPr>
          <w:bCs/>
          <w:b/>
        </w:rPr>
        <w:t xml:space="preserve">[Your Name]</w:t>
      </w:r>
      <w:r>
        <w:br/>
      </w:r>
      <w:r>
        <w:t xml:space="preserve">[Your Address]</w:t>
      </w:r>
      <w:r>
        <w:br/>
      </w:r>
      <w:r>
        <w:t xml:space="preserve">[City, Province, Postal Code]</w:t>
      </w:r>
      <w:r>
        <w:br/>
      </w:r>
      <w:r>
        <w:t xml:space="preserve">[Email Address] | [Phone Number] | [LinkedIn/Portfolio URL]</w:t>
      </w:r>
    </w:p>
    <w:p>
      <w:pPr>
        <w:pStyle w:val="BodyText"/>
      </w:pPr>
      <w:r>
        <w:t xml:space="preserve">[Date]</w:t>
      </w:r>
    </w:p>
    <w:p>
      <w:pPr>
        <w:pStyle w:val="BodyText"/>
      </w:pPr>
      <w:r>
        <w:t xml:space="preserve">HR Department</w:t>
      </w:r>
      <w:r>
        <w:br/>
      </w:r>
      <w:r>
        <w:t xml:space="preserve">[Company Name]</w:t>
      </w:r>
      <w:r>
        <w:br/>
      </w:r>
      <w:r>
        <w:t xml:space="preserve">Islamabad, Pakistan</w:t>
      </w:r>
      <w:r>
        <w:br/>
      </w:r>
    </w:p>
    <w:bookmarkStart w:id="20" w:name="dear-hiring-manager"/>
    <w:p>
      <w:pPr>
        <w:pStyle w:val="Heading3"/>
      </w:pPr>
      <w:r>
        <w:t xml:space="preserve">Dear Hiring Manager,</w:t>
      </w:r>
    </w:p>
    <w:p>
      <w:pPr>
        <w:pStyle w:val="FirstParagraph"/>
      </w:pPr>
      <w:r>
        <w:t xml:space="preserve">I am writing to express my interest in the Petroleum Engineer position at [Company Name] in Islamabad, Pakistan. As a dedicated and skilled petroleum engineer with a proven track record of driving innovation in upstream operations, I am eager to contribute my expertise to your organization’s mission of advancing energy solutions in this dynamic region. My technical background, combined with a deep understanding of the challenges and opportunities within Pakistan’s oil and gas sector, aligns seamlessly with the requirements of this role.</w:t>
      </w:r>
    </w:p>
    <w:p>
      <w:pPr>
        <w:pStyle w:val="BodyText"/>
      </w:pPr>
      <w:r>
        <w:t xml:space="preserve">Having completed my [Bachelor’s/Master’s] degree in Petroleum Engineering from [University Name], I have cultivated a strong foundation in reservoir engineering, drilling operations, and production optimization. My professional journey has included hands-on experience in projects across Pakistan, where I have worked on enhancing recovery rates from mature fields and optimizing well designs to maximize efficiency. For instance, during my tenure at [Previous Company/Organization], I led a team that implemented advanced seismic interpretation techniques to identify previously untapped reserves in the Potwar Plateau, contributing to a 12% increase in production for the project. This experience reinforced my commitment to leveraging cutting-edge technologies to address the unique geological complexities of Pakistan’s energy landscape.</w:t>
      </w:r>
    </w:p>
    <w:p>
      <w:pPr>
        <w:pStyle w:val="BodyText"/>
      </w:pPr>
      <w:r>
        <w:t xml:space="preserve">Pakistan Islamabad, as a hub for energy infrastructure and research, offers a fertile ground for innovation in petroleum engineering. The region’s strategic importance as a gateway to South Asia and its growing demand for sustainable energy solutions make it an ideal environment to apply my skills. I am particularly drawn to [Company Name]’s focus on [specific company initiative or project, e.g., "deepening exploration in the Indus Basin" or "adoption of digital twins for reservoir simulation"]. My expertise in tools such as Petrel, CMG, and MATLAB, along with my ability to analyze large datasets for predictive modeling, positions me to support these objectives effectively. Additionally, my understanding of local regulations and environmental standards ensures that I can navigate the operational challenges of Pakistan’s energy sector while adhering to global best practices.</w:t>
      </w:r>
    </w:p>
    <w:p>
      <w:pPr>
        <w:pStyle w:val="BodyText"/>
      </w:pPr>
      <w:r>
        <w:t xml:space="preserve">One of the key strengths I bring as a Petroleum Engineer is my ability to bridge technical expertise with strategic problem-solving. In Islamabad, where the energy sector faces challenges such as declining reserves in conventional fields and the need for sustainable extraction methods, I have consistently prioritized solutions that balance economic viability with environmental responsibility. For example, during a recent project in [specific location in Pakistan], I collaborated with geologists and data scientists to develop a machine learning model that reduced drilling time by 18% while minimizing environmental impact. This approach not only enhanced operational efficiency but also demonstrated the value of integrating advanced analytics into traditional petroleum engineering workflows.</w:t>
      </w:r>
    </w:p>
    <w:p>
      <w:pPr>
        <w:pStyle w:val="BodyText"/>
      </w:pPr>
      <w:r>
        <w:t xml:space="preserve">Moreover, my experience working in multidisciplinary teams has equipped me with strong communication and leadership skills. In Islamabad’s fast-paced energy environment, where collaboration between engineers, geoscientists, and policymakers is critical, I have learned to articulate complex technical concepts to non-technical stakeholders. This ability to foster cross-functional synergy has been instrumental in driving successful outcomes for projects such as [specific project name or achievement]. I am confident that my proactive approach and commitment to excellence will enable me to contribute meaningfully to [Company Name]’s goals.</w:t>
      </w:r>
    </w:p>
    <w:p>
      <w:pPr>
        <w:pStyle w:val="BodyText"/>
      </w:pPr>
      <w:r>
        <w:t xml:space="preserve">The Petroleum Engineer role in Islamabad represents an exciting opportunity to work at the intersection of innovation and sustainability. As Pakistan continues to prioritize energy security and diversification, I am eager to support your organization’s efforts in exploring new frontiers, whether through unconventional resource development, enhanced oil recovery techniques, or the integration of renewable energy into existing infrastructure. My passion for engineering is matched by my dedication to upholding the highest standards of safety and integrity—values that I believe are central to [Company Name]’s culture.</w:t>
      </w:r>
    </w:p>
    <w:p>
      <w:pPr>
        <w:pStyle w:val="BodyText"/>
      </w:pPr>
      <w:r>
        <w:t xml:space="preserve">Thank you for considering my application. I would welcome the opportunity to discuss how my background, skills, and vision align with the needs of your team. Please feel free to contact me at [Phone Number] or [Email Address] at your convenience. I look forward to contributing to the continued success of [Company Name] in Islamabad and beyond.</w:t>
      </w:r>
    </w:p>
    <w:p>
      <w:pPr>
        <w:pStyle w:val="BodyText"/>
      </w:pPr>
      <w:r>
        <w:t xml:space="preserve">Sincerely,</w:t>
      </w:r>
      <w:r>
        <w:br/>
      </w:r>
      <w:r>
        <w:rPr>
          <w:bCs/>
          <w:b/>
        </w:rPr>
        <w:t xml:space="preserve">[Your Full Name]</w:t>
      </w:r>
    </w:p>
    <w:p>
      <w:pPr>
        <w:pStyle w:val="BodyText"/>
      </w:pPr>
      <w:r>
        <w:t xml:space="preserve">Word count: ~850</w:t>
      </w:r>
    </w:p>
    <w:p>
      <w:pPr>
        <w:pStyle w:val="BodyText"/>
      </w:pPr>
      <w:r>
        <w:t xml:space="preserve">Keywords included: Cover Letter, Petroleum Engineer, Pakistan Islamaba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Cover Letter - Islamabad, Pakistan</dc:title>
  <dc:creator/>
  <dc:language>en</dc:language>
  <cp:keywords/>
  <dcterms:created xsi:type="dcterms:W3CDTF">2026-06-02T20:10:05Z</dcterms:created>
  <dcterms:modified xsi:type="dcterms:W3CDTF">2026-06-02T20:10:05Z</dcterms:modified>
</cp:coreProperties>
</file>

<file path=docProps/custom.xml><?xml version="1.0" encoding="utf-8"?>
<Properties xmlns="http://schemas.openxmlformats.org/officeDocument/2006/custom-properties" xmlns:vt="http://schemas.openxmlformats.org/officeDocument/2006/docPropsVTypes"/>
</file>